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326682" w14:textId="67169472" w:rsidR="00947F64" w:rsidRDefault="00064525" w:rsidP="000271D2">
      <w:pPr>
        <w:pStyle w:val="Title"/>
      </w:pPr>
      <w:r>
        <w:t>W</w:t>
      </w:r>
      <w:r w:rsidR="000271D2">
        <w:t>ord Template</w:t>
      </w:r>
    </w:p>
    <w:p w14:paraId="1D9387A2" w14:textId="0596AF79" w:rsidR="00947F64" w:rsidRDefault="00B7259E">
      <w:pPr>
        <w:pStyle w:val="Author"/>
      </w:pPr>
      <w:r>
        <w:t>Author</w:t>
      </w:r>
    </w:p>
    <w:p w14:paraId="3FC715D0" w14:textId="77777777" w:rsidR="00947F64" w:rsidRDefault="00000000">
      <w:pPr>
        <w:pStyle w:val="Date"/>
      </w:pPr>
      <w:r>
        <w:t>2023-05-05</w:t>
      </w:r>
    </w:p>
    <w:p w14:paraId="539C9CBC" w14:textId="77777777" w:rsidR="00947F64" w:rsidRDefault="00000000">
      <w:pPr>
        <w:pStyle w:val="FirstParagraph"/>
      </w:pPr>
      <w:r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>.</w:t>
      </w:r>
    </w:p>
    <w:p w14:paraId="3A35BFC6" w14:textId="77777777" w:rsidR="00947F64" w:rsidRDefault="00000000">
      <w:pPr>
        <w:pStyle w:val="Heading2"/>
      </w:pPr>
      <w:bookmarkStart w:id="0" w:name="_Toc134174563"/>
      <w:bookmarkStart w:id="1" w:name="table-of-contents"/>
      <w:r>
        <w:t>Table of contents</w:t>
      </w:r>
      <w:bookmarkEnd w:id="0"/>
    </w:p>
    <w:p w14:paraId="3B0AE2DA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4174563" w:history="1">
        <w:r w:rsidR="00C63E75" w:rsidRPr="00E94436">
          <w:rPr>
            <w:rStyle w:val="Hyperlink"/>
            <w:noProof/>
          </w:rPr>
          <w:t>1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of conten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2BAD8975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4" w:history="1">
        <w:r w:rsidRPr="00E94436">
          <w:rPr>
            <w:rStyle w:val="Hyperlink"/>
            <w:noProof/>
          </w:rPr>
          <w:t>1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 of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B7F1330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5" w:history="1">
        <w:r w:rsidRPr="00E94436">
          <w:rPr>
            <w:rStyle w:val="Hyperlink"/>
            <w:noProof/>
          </w:rPr>
          <w:t>1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 of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50FEF6F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6" w:history="1">
        <w:r w:rsidRPr="00E94436">
          <w:rPr>
            <w:rStyle w:val="Hyperlink"/>
            <w:noProof/>
          </w:rPr>
          <w:t>1.4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Se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F612462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7" w:history="1">
        <w:r w:rsidRPr="00E94436">
          <w:rPr>
            <w:rStyle w:val="Hyperlink"/>
            <w:noProof/>
          </w:rPr>
          <w:t>1.4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CBD79C6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8" w:history="1">
        <w:r w:rsidRPr="00E94436">
          <w:rPr>
            <w:rStyle w:val="Hyperlink"/>
            <w:noProof/>
          </w:rPr>
          <w:t>1.4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End of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BF5874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9" w:history="1">
        <w:r w:rsidRPr="00E94436">
          <w:rPr>
            <w:rStyle w:val="Hyperlink"/>
            <w:noProof/>
          </w:rPr>
          <w:t>1.4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andscape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553B3CA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0" w:history="1">
        <w:r w:rsidRPr="00E94436">
          <w:rPr>
            <w:rStyle w:val="Hyperlink"/>
            <w:noProof/>
          </w:rPr>
          <w:t>1.4.4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Normal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253609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1" w:history="1">
        <w:r w:rsidRPr="00E94436">
          <w:rPr>
            <w:rStyle w:val="Hyperlink"/>
            <w:noProof/>
          </w:rPr>
          <w:t>1.5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96AF1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2" w:history="1">
        <w:r w:rsidRPr="00E94436">
          <w:rPr>
            <w:rStyle w:val="Hyperlink"/>
            <w:noProof/>
          </w:rPr>
          <w:t>1.5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C7EB8E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3" w:history="1">
        <w:r w:rsidRPr="00E94436">
          <w:rPr>
            <w:rStyle w:val="Hyperlink"/>
            <w:noProof/>
          </w:rPr>
          <w:t>1.5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A49D7F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4" w:history="1">
        <w:r w:rsidRPr="00E94436">
          <w:rPr>
            <w:rStyle w:val="Hyperlink"/>
            <w:noProof/>
          </w:rPr>
          <w:t>1.5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A3AF518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5" w:history="1">
        <w:r w:rsidRPr="00E94436">
          <w:rPr>
            <w:rStyle w:val="Hyperlink"/>
            <w:noProof/>
          </w:rPr>
          <w:t>1.6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2D9590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6" w:history="1">
        <w:r w:rsidRPr="00E94436">
          <w:rPr>
            <w:rStyle w:val="Hyperlink"/>
            <w:noProof/>
          </w:rPr>
          <w:t>1.6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7397467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7" w:history="1">
        <w:r w:rsidRPr="00E94436">
          <w:rPr>
            <w:rStyle w:val="Hyperlink"/>
            <w:noProof/>
          </w:rPr>
          <w:t>1.6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336DDC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8" w:history="1">
        <w:r w:rsidRPr="00E94436">
          <w:rPr>
            <w:rStyle w:val="Hyperlink"/>
            <w:noProof/>
          </w:rPr>
          <w:t>1.7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A0A4D9E" w14:textId="77777777" w:rsidR="00C63E75" w:rsidRDefault="00C63E75">
      <w:pPr>
        <w:pStyle w:val="TOC1"/>
        <w:tabs>
          <w:tab w:val="left" w:pos="480"/>
          <w:tab w:val="right" w:leader="dot" w:pos="9396"/>
        </w:tabs>
        <w:rPr>
          <w:noProof/>
        </w:rPr>
      </w:pPr>
      <w:hyperlink w:anchor="_Toc134174579" w:history="1">
        <w:r w:rsidRPr="00E94436">
          <w:rPr>
            <w:rStyle w:val="Hyperlink"/>
            <w:noProof/>
          </w:rPr>
          <w:t>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esting auton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8505ED2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80" w:history="1">
        <w:r w:rsidRPr="00E94436">
          <w:rPr>
            <w:rStyle w:val="Hyperlink"/>
            <w:noProof/>
          </w:rPr>
          <w:t>2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Refer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E528681" w14:textId="77777777" w:rsidR="00947F64" w:rsidRDefault="00000000">
      <w:r>
        <w:fldChar w:fldCharType="end"/>
      </w:r>
    </w:p>
    <w:p w14:paraId="4EFEE6D1" w14:textId="77777777" w:rsidR="00947F64" w:rsidRDefault="00000000">
      <w:pPr>
        <w:pStyle w:val="Heading2"/>
      </w:pPr>
      <w:bookmarkStart w:id="2" w:name="_Toc134174564"/>
      <w:bookmarkStart w:id="3" w:name="list-of-figures"/>
      <w:bookmarkEnd w:id="1"/>
      <w:r>
        <w:t>List of figures</w:t>
      </w:r>
      <w:bookmarkEnd w:id="2"/>
    </w:p>
    <w:p w14:paraId="5F578D4F" w14:textId="1166292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4176204" w:history="1">
        <w:r w:rsidR="00447E6F" w:rsidRPr="00363919">
          <w:rPr>
            <w:rStyle w:val="Hyperlink"/>
            <w:b/>
            <w:noProof/>
          </w:rPr>
          <w:t xml:space="preserve">Fig. 1. </w:t>
        </w:r>
        <w:r w:rsidR="00447E6F" w:rsidRPr="00363919">
          <w:rPr>
            <w:rStyle w:val="Hyperlink"/>
            <w:noProof/>
          </w:rPr>
          <w:t>Check if the figure numbering is displayed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4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5</w:t>
        </w:r>
        <w:r w:rsidR="00447E6F">
          <w:rPr>
            <w:noProof/>
            <w:webHidden/>
          </w:rPr>
          <w:fldChar w:fldCharType="end"/>
        </w:r>
      </w:hyperlink>
    </w:p>
    <w:p w14:paraId="3CD4FBAC" w14:textId="4CC853AB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5" w:history="1">
        <w:r w:rsidRPr="00363919">
          <w:rPr>
            <w:rStyle w:val="Hyperlink"/>
            <w:b/>
            <w:noProof/>
          </w:rPr>
          <w:t xml:space="preserve">Fig. 2. </w:t>
        </w:r>
        <w:r w:rsidRPr="00363919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1C7C582" w14:textId="4F5F74C5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6" w:history="1">
        <w:r w:rsidRPr="00363919">
          <w:rPr>
            <w:rStyle w:val="Hyperlink"/>
            <w:b/>
            <w:noProof/>
          </w:rPr>
          <w:t xml:space="preserve">Fig. 3. </w:t>
        </w:r>
        <w:r w:rsidRPr="00363919">
          <w:rPr>
            <w:rStyle w:val="Hyperlink"/>
            <w:noProof/>
          </w:rPr>
          <w:t>What 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8847C76" w14:textId="77F0E5C3" w:rsidR="00947F64" w:rsidRDefault="00000000">
      <w:r>
        <w:lastRenderedPageBreak/>
        <w:fldChar w:fldCharType="end"/>
      </w:r>
    </w:p>
    <w:p w14:paraId="0DA7C005" w14:textId="77777777" w:rsidR="00947F64" w:rsidRDefault="00000000">
      <w:pPr>
        <w:pStyle w:val="Heading2"/>
      </w:pPr>
      <w:bookmarkStart w:id="4" w:name="_Toc134174565"/>
      <w:bookmarkStart w:id="5" w:name="list-of-tables"/>
      <w:bookmarkEnd w:id="3"/>
      <w:r>
        <w:t>List of tables</w:t>
      </w:r>
      <w:bookmarkEnd w:id="4"/>
    </w:p>
    <w:p w14:paraId="291A73D5" w14:textId="1A222164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4176208" w:history="1">
        <w:r w:rsidR="00447E6F" w:rsidRPr="00EC75F4">
          <w:rPr>
            <w:rStyle w:val="Hyperlink"/>
            <w:b/>
            <w:noProof/>
          </w:rPr>
          <w:t xml:space="preserve">Tab.  1.  </w:t>
        </w:r>
        <w:r w:rsidR="00447E6F" w:rsidRPr="00EC75F4">
          <w:rPr>
            <w:rStyle w:val="Hyperlink"/>
            <w:noProof/>
          </w:rPr>
          <w:t>caption 1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8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76DA6FAB" w14:textId="5FD9311D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9" w:history="1">
        <w:r w:rsidRPr="00EC75F4">
          <w:rPr>
            <w:rStyle w:val="Hyperlink"/>
            <w:b/>
            <w:noProof/>
          </w:rPr>
          <w:t xml:space="preserve">Tab.  2.  </w:t>
        </w:r>
        <w:r w:rsidRPr="00EC75F4">
          <w:rPr>
            <w:rStyle w:val="Hyperlink"/>
            <w:noProof/>
          </w:rPr>
          <w:t>ir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FAE34A" w14:textId="0545DCA1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0" w:history="1">
        <w:r w:rsidRPr="00EC75F4">
          <w:rPr>
            <w:rStyle w:val="Hyperlink"/>
            <w:b/>
            <w:noProof/>
          </w:rPr>
          <w:t xml:space="preserve">Tab.  3.  </w:t>
        </w:r>
        <w:r w:rsidRPr="00EC75F4">
          <w:rPr>
            <w:rStyle w:val="Hyperlink"/>
            <w:noProof/>
          </w:rPr>
          <w:t>ca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7EE6494" w14:textId="3D2226A2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1" w:history="1">
        <w:r w:rsidRPr="00EC75F4">
          <w:rPr>
            <w:rStyle w:val="Hyperlink"/>
            <w:b/>
            <w:noProof/>
          </w:rPr>
          <w:t xml:space="preserve">Tab.  4.  </w:t>
        </w:r>
        <w:r w:rsidRPr="00EC75F4">
          <w:rPr>
            <w:rStyle w:val="Hyperlink"/>
            <w:noProof/>
          </w:rPr>
          <w:t>correlation matr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83F7404" w14:textId="2F953B50" w:rsidR="00947F64" w:rsidRDefault="00000000">
      <w:r>
        <w:fldChar w:fldCharType="end"/>
      </w:r>
    </w:p>
    <w:p w14:paraId="555279D8" w14:textId="77777777" w:rsidR="00947F64" w:rsidRDefault="00000000">
      <w:r>
        <w:br w:type="page"/>
      </w:r>
    </w:p>
    <w:p w14:paraId="58193CBE" w14:textId="5B362172" w:rsidR="00947F64" w:rsidRDefault="00000000" w:rsidP="00973B46">
      <w:pPr>
        <w:pStyle w:val="Heading1"/>
        <w:tabs>
          <w:tab w:val="left" w:pos="1872"/>
          <w:tab w:val="left" w:pos="2748"/>
        </w:tabs>
      </w:pPr>
      <w:bookmarkStart w:id="6" w:name="_Toc134174566"/>
      <w:bookmarkStart w:id="7" w:name="sections"/>
      <w:bookmarkEnd w:id="5"/>
      <w:r>
        <w:lastRenderedPageBreak/>
        <w:t>Sections</w:t>
      </w:r>
      <w:bookmarkEnd w:id="6"/>
      <w:r w:rsidR="00973B46">
        <w:tab/>
      </w:r>
      <w:r w:rsidR="00973B46">
        <w:tab/>
      </w:r>
    </w:p>
    <w:p w14:paraId="5B3C26BB" w14:textId="77777777" w:rsidR="00947F64" w:rsidRDefault="00000000">
      <w:pPr>
        <w:pStyle w:val="Heading3"/>
      </w:pPr>
      <w:bookmarkStart w:id="8" w:name="_Toc134174567"/>
      <w:bookmarkStart w:id="9" w:name="a-two-columns-section"/>
      <w:r>
        <w:t>A two columns section</w:t>
      </w:r>
      <w:bookmarkEnd w:id="8"/>
    </w:p>
    <w:p w14:paraId="2DA6A861" w14:textId="77777777" w:rsidR="00947F64" w:rsidRDefault="00947F64">
      <w:pPr>
        <w:sectPr w:rsidR="00947F64" w:rsidSect="000D0AD2">
          <w:footerReference w:type="default" r:id="rId8"/>
          <w:headerReference w:type="first" r:id="rId9"/>
          <w:footerReference w:type="first" r:id="rId10"/>
          <w:type w:val="continuous"/>
          <w:pgSz w:w="12240" w:h="15840" w:code="1"/>
          <w:pgMar w:top="851" w:right="1418" w:bottom="709" w:left="709" w:header="284" w:footer="567" w:gutter="0"/>
          <w:cols w:space="720"/>
          <w:titlePg/>
          <w:docGrid w:linePitch="326"/>
        </w:sectPr>
      </w:pPr>
    </w:p>
    <w:p w14:paraId="6D965FE9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>.</w:t>
      </w:r>
    </w:p>
    <w:p w14:paraId="3CEA633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br w:type="column"/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06ECC1F2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3D924A6" w14:textId="77777777" w:rsidR="00947F64" w:rsidRPr="00E55390" w:rsidRDefault="00947F64">
      <w:pPr>
        <w:rPr>
          <w:lang w:val="fr-FR"/>
        </w:rPr>
        <w:sectPr w:rsidR="00947F64" w:rsidRPr="00E55390" w:rsidSect="000D0AD2">
          <w:type w:val="continuous"/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7C5FD5EF" w14:textId="77777777" w:rsidR="00947F64" w:rsidRDefault="00000000">
      <w:pPr>
        <w:pStyle w:val="Heading3"/>
      </w:pPr>
      <w:bookmarkStart w:id="10" w:name="_Toc134174568"/>
      <w:bookmarkStart w:id="11" w:name="end-of-two-columns-section"/>
      <w:bookmarkEnd w:id="9"/>
      <w:r>
        <w:t>End of two columns section</w:t>
      </w:r>
      <w:bookmarkEnd w:id="10"/>
    </w:p>
    <w:p w14:paraId="039F25AB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</w:t>
      </w:r>
    </w:p>
    <w:p w14:paraId="0B74BDB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189E7F28" w14:textId="77777777" w:rsidR="00947F64" w:rsidRPr="00E55390" w:rsidRDefault="00947F64">
      <w:pPr>
        <w:rPr>
          <w:lang w:val="fr-FR"/>
        </w:rPr>
        <w:sectPr w:rsidR="00947F64" w:rsidRPr="00E55390" w:rsidSect="000D0AD2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380D011" w14:textId="77777777" w:rsidR="00947F64" w:rsidRDefault="00000000">
      <w:pPr>
        <w:pStyle w:val="Heading3"/>
      </w:pPr>
      <w:bookmarkStart w:id="12" w:name="_Toc134174569"/>
      <w:bookmarkStart w:id="13" w:name="landscape-section"/>
      <w:bookmarkEnd w:id="11"/>
      <w:r>
        <w:lastRenderedPageBreak/>
        <w:t>Landscape section</w:t>
      </w:r>
      <w:bookmarkEnd w:id="12"/>
    </w:p>
    <w:p w14:paraId="4FBAC7EF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78F525DB" wp14:editId="6FBA49CD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4F8A9" w14:textId="77777777" w:rsidR="00947F64" w:rsidRDefault="00000000">
      <w:pPr>
        <w:pStyle w:val="Captionlabel"/>
      </w:pPr>
      <w:bookmarkStart w:id="14" w:name="_Toc134176204"/>
      <w:r>
        <w:rPr>
          <w:b/>
        </w:rPr>
        <w:t xml:space="preserve">Fig. </w:t>
      </w:r>
      <w:bookmarkStart w:id="15" w:name="unnamed-chunk-1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15"/>
      <w:r>
        <w:rPr>
          <w:b/>
        </w:rPr>
        <w:t xml:space="preserve">. </w:t>
      </w:r>
      <w:r>
        <w:t xml:space="preserve">Check if the </w:t>
      </w:r>
      <w:r w:rsidRPr="002D1ABE">
        <w:rPr>
          <w:lang w:val="en-GB"/>
        </w:rPr>
        <w:t>figure</w:t>
      </w:r>
      <w:r>
        <w:t xml:space="preserve"> numbering is displayed</w:t>
      </w:r>
      <w:bookmarkEnd w:id="14"/>
    </w:p>
    <w:p w14:paraId="2D144742" w14:textId="77777777" w:rsidR="00947F64" w:rsidRDefault="00947F64">
      <w:pPr>
        <w:sectPr w:rsidR="00947F64" w:rsidSect="000D0AD2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7DFE7CF9" w14:textId="77777777" w:rsidR="00947F64" w:rsidRPr="00E55390" w:rsidRDefault="00000000">
      <w:pPr>
        <w:pStyle w:val="Heading3"/>
        <w:rPr>
          <w:lang w:val="fr-FR"/>
        </w:rPr>
      </w:pPr>
      <w:bookmarkStart w:id="16" w:name="_Toc134174570"/>
      <w:bookmarkStart w:id="17" w:name="normal-section"/>
      <w:bookmarkEnd w:id="13"/>
      <w:r w:rsidRPr="00E55390">
        <w:rPr>
          <w:lang w:val="fr-FR"/>
        </w:rPr>
        <w:lastRenderedPageBreak/>
        <w:t>Normal section</w:t>
      </w:r>
      <w:bookmarkEnd w:id="16"/>
    </w:p>
    <w:p w14:paraId="270D6008" w14:textId="77777777" w:rsidR="00947F64" w:rsidRPr="00E55390" w:rsidRDefault="00000000">
      <w:pPr>
        <w:pStyle w:val="FirstParagraph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729EB3F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2E32AFA6" w14:textId="77777777" w:rsidR="00947F64" w:rsidRDefault="00000000">
      <w:pPr>
        <w:pStyle w:val="Heading2"/>
      </w:pPr>
      <w:bookmarkStart w:id="18" w:name="_Toc134174571"/>
      <w:bookmarkStart w:id="19" w:name="tables"/>
      <w:bookmarkEnd w:id="7"/>
      <w:bookmarkEnd w:id="17"/>
      <w:r>
        <w:t>Tables</w:t>
      </w:r>
      <w:bookmarkEnd w:id="18"/>
    </w:p>
    <w:p w14:paraId="69892C06" w14:textId="77777777" w:rsidR="00947F64" w:rsidRDefault="00000000">
      <w:pPr>
        <w:pStyle w:val="Heading3"/>
      </w:pPr>
      <w:bookmarkStart w:id="20" w:name="_Toc134174572"/>
      <w:bookmarkStart w:id="21" w:name="table-1"/>
      <w:r>
        <w:t>Table 1</w:t>
      </w:r>
      <w:bookmarkEnd w:id="20"/>
    </w:p>
    <w:p w14:paraId="4E6ACF46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729E9C40" w14:textId="77777777" w:rsidR="00947F64" w:rsidRDefault="00000000">
      <w:pPr>
        <w:pStyle w:val="TableCaption"/>
      </w:pPr>
      <w:bookmarkStart w:id="22" w:name="_Toc134176208"/>
      <w:r>
        <w:rPr>
          <w:b/>
        </w:rPr>
        <w:t xml:space="preserve">Tab.  </w:t>
      </w:r>
      <w:bookmarkStart w:id="23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23"/>
      <w:r>
        <w:rPr>
          <w:b/>
        </w:rPr>
        <w:t xml:space="preserve">.  </w:t>
      </w:r>
      <w:r>
        <w:t>caption 1</w:t>
      </w:r>
      <w:bookmarkEnd w:id="22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6"/>
        <w:gridCol w:w="679"/>
        <w:gridCol w:w="872"/>
        <w:gridCol w:w="805"/>
        <w:gridCol w:w="890"/>
        <w:gridCol w:w="1059"/>
        <w:gridCol w:w="1059"/>
        <w:gridCol w:w="590"/>
        <w:gridCol w:w="735"/>
        <w:gridCol w:w="908"/>
        <w:gridCol w:w="901"/>
      </w:tblGrid>
      <w:tr w:rsidR="00947F64" w14:paraId="43A5D69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D2BB3" w14:textId="77777777" w:rsidR="00947F64" w:rsidRDefault="00000000">
            <w:r>
              <w:t>mpg</w:t>
            </w:r>
          </w:p>
        </w:tc>
        <w:tc>
          <w:tcPr>
            <w:tcW w:w="0" w:type="auto"/>
          </w:tcPr>
          <w:p w14:paraId="44E253F5" w14:textId="77777777" w:rsidR="00947F64" w:rsidRDefault="00000000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39BBC75B" w14:textId="77777777" w:rsidR="00947F64" w:rsidRDefault="00000000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73DBB05E" w14:textId="77777777" w:rsidR="00947F64" w:rsidRDefault="00000000">
            <w:r>
              <w:t>hp</w:t>
            </w:r>
          </w:p>
        </w:tc>
        <w:tc>
          <w:tcPr>
            <w:tcW w:w="0" w:type="auto"/>
          </w:tcPr>
          <w:p w14:paraId="4E09FCD6" w14:textId="77777777" w:rsidR="00947F64" w:rsidRDefault="00000000">
            <w:r>
              <w:t>drat</w:t>
            </w:r>
          </w:p>
        </w:tc>
        <w:tc>
          <w:tcPr>
            <w:tcW w:w="0" w:type="auto"/>
          </w:tcPr>
          <w:p w14:paraId="70356CCA" w14:textId="77777777" w:rsidR="00947F64" w:rsidRDefault="00000000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4C9B736C" w14:textId="77777777" w:rsidR="00947F64" w:rsidRDefault="00000000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02A7E1C3" w14:textId="77777777" w:rsidR="00947F64" w:rsidRDefault="00000000">
            <w:r>
              <w:t>vs</w:t>
            </w:r>
          </w:p>
        </w:tc>
        <w:tc>
          <w:tcPr>
            <w:tcW w:w="0" w:type="auto"/>
          </w:tcPr>
          <w:p w14:paraId="7D8C9C0D" w14:textId="77777777" w:rsidR="00947F64" w:rsidRDefault="00000000">
            <w:r>
              <w:t>am</w:t>
            </w:r>
          </w:p>
        </w:tc>
        <w:tc>
          <w:tcPr>
            <w:tcW w:w="0" w:type="auto"/>
          </w:tcPr>
          <w:p w14:paraId="164B90FE" w14:textId="77777777" w:rsidR="00947F64" w:rsidRDefault="00000000">
            <w:r>
              <w:t>gear</w:t>
            </w:r>
          </w:p>
        </w:tc>
        <w:tc>
          <w:tcPr>
            <w:tcW w:w="0" w:type="auto"/>
          </w:tcPr>
          <w:p w14:paraId="6C062AD3" w14:textId="77777777" w:rsidR="00947F64" w:rsidRDefault="00000000">
            <w:r>
              <w:t>carb</w:t>
            </w:r>
          </w:p>
        </w:tc>
      </w:tr>
      <w:tr w:rsidR="00947F64" w14:paraId="45506E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C263519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0CFDC8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714C9FE1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239E5D6C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0D72B44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0479E80D" w14:textId="77777777" w:rsidR="00947F64" w:rsidRDefault="00000000">
            <w:r>
              <w:t>2.620</w:t>
            </w:r>
          </w:p>
        </w:tc>
        <w:tc>
          <w:tcPr>
            <w:tcW w:w="0" w:type="auto"/>
          </w:tcPr>
          <w:p w14:paraId="53C7E44F" w14:textId="77777777" w:rsidR="00947F64" w:rsidRDefault="00000000">
            <w:r>
              <w:t>16.46</w:t>
            </w:r>
          </w:p>
        </w:tc>
        <w:tc>
          <w:tcPr>
            <w:tcW w:w="0" w:type="auto"/>
          </w:tcPr>
          <w:p w14:paraId="368E7D4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1368A05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FDC5FD5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34553EA1" w14:textId="77777777" w:rsidR="00947F64" w:rsidRDefault="00000000">
            <w:r>
              <w:t>4</w:t>
            </w:r>
          </w:p>
        </w:tc>
      </w:tr>
      <w:tr w:rsidR="00947F64" w14:paraId="00A1DC29" w14:textId="77777777">
        <w:trPr>
          <w:jc w:val="center"/>
        </w:trPr>
        <w:tc>
          <w:tcPr>
            <w:tcW w:w="0" w:type="auto"/>
          </w:tcPr>
          <w:p w14:paraId="39AEA6D7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C434ABD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3C971D30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0C477CE7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2D8F61D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70A855BB" w14:textId="77777777" w:rsidR="00947F64" w:rsidRDefault="00000000">
            <w:r>
              <w:t>2.875</w:t>
            </w:r>
          </w:p>
        </w:tc>
        <w:tc>
          <w:tcPr>
            <w:tcW w:w="0" w:type="auto"/>
          </w:tcPr>
          <w:p w14:paraId="04EDD9BA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33C67289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F24D3ED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2E302F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79F68038" w14:textId="77777777" w:rsidR="00947F64" w:rsidRDefault="00000000">
            <w:r>
              <w:t>4</w:t>
            </w:r>
          </w:p>
        </w:tc>
      </w:tr>
      <w:tr w:rsidR="00947F64" w14:paraId="120C6A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87AF17" w14:textId="77777777" w:rsidR="00947F64" w:rsidRDefault="00000000">
            <w:r>
              <w:t>22.8</w:t>
            </w:r>
          </w:p>
        </w:tc>
        <w:tc>
          <w:tcPr>
            <w:tcW w:w="0" w:type="auto"/>
          </w:tcPr>
          <w:p w14:paraId="5C54E6E9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02B70FB" w14:textId="77777777" w:rsidR="00947F64" w:rsidRDefault="00000000">
            <w:r>
              <w:t>108</w:t>
            </w:r>
          </w:p>
        </w:tc>
        <w:tc>
          <w:tcPr>
            <w:tcW w:w="0" w:type="auto"/>
          </w:tcPr>
          <w:p w14:paraId="5D9A1C15" w14:textId="77777777" w:rsidR="00947F64" w:rsidRDefault="00000000">
            <w:r>
              <w:t>93</w:t>
            </w:r>
          </w:p>
        </w:tc>
        <w:tc>
          <w:tcPr>
            <w:tcW w:w="0" w:type="auto"/>
          </w:tcPr>
          <w:p w14:paraId="7C3435BB" w14:textId="77777777" w:rsidR="00947F64" w:rsidRDefault="00000000">
            <w:r>
              <w:t>3.85</w:t>
            </w:r>
          </w:p>
        </w:tc>
        <w:tc>
          <w:tcPr>
            <w:tcW w:w="0" w:type="auto"/>
          </w:tcPr>
          <w:p w14:paraId="79FE3A8B" w14:textId="77777777" w:rsidR="00947F64" w:rsidRDefault="00000000">
            <w:r>
              <w:t>2.320</w:t>
            </w:r>
          </w:p>
        </w:tc>
        <w:tc>
          <w:tcPr>
            <w:tcW w:w="0" w:type="auto"/>
          </w:tcPr>
          <w:p w14:paraId="2918F131" w14:textId="77777777" w:rsidR="00947F64" w:rsidRDefault="00000000">
            <w:r>
              <w:t>18.61</w:t>
            </w:r>
          </w:p>
        </w:tc>
        <w:tc>
          <w:tcPr>
            <w:tcW w:w="0" w:type="auto"/>
          </w:tcPr>
          <w:p w14:paraId="3CE9A0A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69C59EF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D70DB5F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D9CC3B2" w14:textId="77777777" w:rsidR="00947F64" w:rsidRDefault="00000000">
            <w:r>
              <w:t>1</w:t>
            </w:r>
          </w:p>
        </w:tc>
      </w:tr>
      <w:tr w:rsidR="00947F64" w14:paraId="49D77A34" w14:textId="77777777">
        <w:trPr>
          <w:jc w:val="center"/>
        </w:trPr>
        <w:tc>
          <w:tcPr>
            <w:tcW w:w="0" w:type="auto"/>
          </w:tcPr>
          <w:p w14:paraId="01715843" w14:textId="77777777" w:rsidR="00947F64" w:rsidRDefault="00000000">
            <w:r>
              <w:t>21.4</w:t>
            </w:r>
          </w:p>
        </w:tc>
        <w:tc>
          <w:tcPr>
            <w:tcW w:w="0" w:type="auto"/>
          </w:tcPr>
          <w:p w14:paraId="7453A87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48733B9E" w14:textId="77777777" w:rsidR="00947F64" w:rsidRDefault="00000000">
            <w:r>
              <w:t>258</w:t>
            </w:r>
          </w:p>
        </w:tc>
        <w:tc>
          <w:tcPr>
            <w:tcW w:w="0" w:type="auto"/>
          </w:tcPr>
          <w:p w14:paraId="07C305FA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5FC8F8AC" w14:textId="77777777" w:rsidR="00947F64" w:rsidRDefault="00000000">
            <w:r>
              <w:t>3.08</w:t>
            </w:r>
          </w:p>
        </w:tc>
        <w:tc>
          <w:tcPr>
            <w:tcW w:w="0" w:type="auto"/>
          </w:tcPr>
          <w:p w14:paraId="3BF8C8CF" w14:textId="77777777" w:rsidR="00947F64" w:rsidRDefault="00000000">
            <w:r>
              <w:t>3.215</w:t>
            </w:r>
          </w:p>
        </w:tc>
        <w:tc>
          <w:tcPr>
            <w:tcW w:w="0" w:type="auto"/>
          </w:tcPr>
          <w:p w14:paraId="523C7D5F" w14:textId="77777777" w:rsidR="00947F64" w:rsidRDefault="00000000">
            <w:r>
              <w:t>19.44</w:t>
            </w:r>
          </w:p>
        </w:tc>
        <w:tc>
          <w:tcPr>
            <w:tcW w:w="0" w:type="auto"/>
          </w:tcPr>
          <w:p w14:paraId="75A28CFC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780799D4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6A544A3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D470D57" w14:textId="77777777" w:rsidR="00947F64" w:rsidRDefault="00000000">
            <w:r>
              <w:t>1</w:t>
            </w:r>
          </w:p>
        </w:tc>
      </w:tr>
      <w:tr w:rsidR="00947F64" w14:paraId="784488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A77EE30" w14:textId="77777777" w:rsidR="00947F64" w:rsidRDefault="00000000">
            <w:r>
              <w:t>18.7</w:t>
            </w:r>
          </w:p>
        </w:tc>
        <w:tc>
          <w:tcPr>
            <w:tcW w:w="0" w:type="auto"/>
          </w:tcPr>
          <w:p w14:paraId="15F9845A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20572D2A" w14:textId="77777777" w:rsidR="00947F64" w:rsidRDefault="00000000">
            <w:r>
              <w:t>360</w:t>
            </w:r>
          </w:p>
        </w:tc>
        <w:tc>
          <w:tcPr>
            <w:tcW w:w="0" w:type="auto"/>
          </w:tcPr>
          <w:p w14:paraId="4B6C6E23" w14:textId="77777777" w:rsidR="00947F64" w:rsidRDefault="00000000">
            <w:r>
              <w:t>175</w:t>
            </w:r>
          </w:p>
        </w:tc>
        <w:tc>
          <w:tcPr>
            <w:tcW w:w="0" w:type="auto"/>
          </w:tcPr>
          <w:p w14:paraId="19CA124E" w14:textId="77777777" w:rsidR="00947F64" w:rsidRDefault="00000000">
            <w:r>
              <w:t>3.15</w:t>
            </w:r>
          </w:p>
        </w:tc>
        <w:tc>
          <w:tcPr>
            <w:tcW w:w="0" w:type="auto"/>
          </w:tcPr>
          <w:p w14:paraId="782CE8CA" w14:textId="77777777" w:rsidR="00947F64" w:rsidRDefault="00000000">
            <w:r>
              <w:t>3.440</w:t>
            </w:r>
          </w:p>
        </w:tc>
        <w:tc>
          <w:tcPr>
            <w:tcW w:w="0" w:type="auto"/>
          </w:tcPr>
          <w:p w14:paraId="6DEB7EE6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7E701E9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E524306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4E211A0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0FCAF5CE" w14:textId="77777777" w:rsidR="00947F64" w:rsidRDefault="00000000">
            <w:r>
              <w:t>2</w:t>
            </w:r>
          </w:p>
        </w:tc>
      </w:tr>
      <w:tr w:rsidR="00947F64" w14:paraId="7D3A18F1" w14:textId="77777777">
        <w:trPr>
          <w:jc w:val="center"/>
        </w:trPr>
        <w:tc>
          <w:tcPr>
            <w:tcW w:w="0" w:type="auto"/>
          </w:tcPr>
          <w:p w14:paraId="783C0818" w14:textId="77777777" w:rsidR="00947F64" w:rsidRDefault="00000000">
            <w:r>
              <w:t>18.1</w:t>
            </w:r>
          </w:p>
        </w:tc>
        <w:tc>
          <w:tcPr>
            <w:tcW w:w="0" w:type="auto"/>
          </w:tcPr>
          <w:p w14:paraId="320F8A37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19361F73" w14:textId="77777777" w:rsidR="00947F64" w:rsidRDefault="00000000">
            <w:r>
              <w:t>225</w:t>
            </w:r>
          </w:p>
        </w:tc>
        <w:tc>
          <w:tcPr>
            <w:tcW w:w="0" w:type="auto"/>
          </w:tcPr>
          <w:p w14:paraId="4C612C7C" w14:textId="77777777" w:rsidR="00947F64" w:rsidRDefault="00000000">
            <w:r>
              <w:t>105</w:t>
            </w:r>
          </w:p>
        </w:tc>
        <w:tc>
          <w:tcPr>
            <w:tcW w:w="0" w:type="auto"/>
          </w:tcPr>
          <w:p w14:paraId="46F4633E" w14:textId="77777777" w:rsidR="00947F64" w:rsidRDefault="00000000">
            <w:r>
              <w:t>2.76</w:t>
            </w:r>
          </w:p>
        </w:tc>
        <w:tc>
          <w:tcPr>
            <w:tcW w:w="0" w:type="auto"/>
          </w:tcPr>
          <w:p w14:paraId="28902554" w14:textId="77777777" w:rsidR="00947F64" w:rsidRDefault="00000000">
            <w:r>
              <w:t>3.460</w:t>
            </w:r>
          </w:p>
        </w:tc>
        <w:tc>
          <w:tcPr>
            <w:tcW w:w="0" w:type="auto"/>
          </w:tcPr>
          <w:p w14:paraId="3CF4DF42" w14:textId="77777777" w:rsidR="00947F64" w:rsidRDefault="00000000">
            <w:r>
              <w:t>20.22</w:t>
            </w:r>
          </w:p>
        </w:tc>
        <w:tc>
          <w:tcPr>
            <w:tcW w:w="0" w:type="auto"/>
          </w:tcPr>
          <w:p w14:paraId="1925B55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6AB1762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7CACF4B2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23458A9" w14:textId="77777777" w:rsidR="00947F64" w:rsidRDefault="00000000">
            <w:r>
              <w:t>1</w:t>
            </w:r>
          </w:p>
        </w:tc>
      </w:tr>
    </w:tbl>
    <w:p w14:paraId="38DBD5AE" w14:textId="77777777" w:rsidR="00947F64" w:rsidRDefault="00000000">
      <w:pPr>
        <w:pStyle w:val="Heading3"/>
      </w:pPr>
      <w:bookmarkStart w:id="24" w:name="_Toc134174573"/>
      <w:bookmarkStart w:id="25" w:name="table-2"/>
      <w:bookmarkEnd w:id="21"/>
      <w:r>
        <w:t>Table 2</w:t>
      </w:r>
      <w:bookmarkEnd w:id="24"/>
    </w:p>
    <w:p w14:paraId="64A13F10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18FD3443" w14:textId="77777777" w:rsidR="00947F64" w:rsidRDefault="00000000">
      <w:pPr>
        <w:pStyle w:val="TableCaption"/>
      </w:pPr>
      <w:bookmarkStart w:id="26" w:name="_Toc134176209"/>
      <w:r>
        <w:rPr>
          <w:b/>
        </w:rPr>
        <w:t xml:space="preserve">Tab. 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.  </w:t>
      </w:r>
      <w:r>
        <w:t>iris</w:t>
      </w:r>
      <w:bookmarkEnd w:id="26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82"/>
        <w:gridCol w:w="1999"/>
        <w:gridCol w:w="2039"/>
        <w:gridCol w:w="1956"/>
        <w:gridCol w:w="1328"/>
      </w:tblGrid>
      <w:tr w:rsidR="00947F64" w14:paraId="59828A50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B3F3" w14:textId="77777777" w:rsidR="00947F64" w:rsidRDefault="00000000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2F66414D" w14:textId="77777777" w:rsidR="00947F64" w:rsidRDefault="00000000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00E40084" w14:textId="77777777" w:rsidR="00947F64" w:rsidRDefault="00000000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45F47DC0" w14:textId="77777777" w:rsidR="00947F64" w:rsidRDefault="00000000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4F8918A0" w14:textId="77777777" w:rsidR="00947F64" w:rsidRDefault="00000000">
            <w:r>
              <w:t>Species</w:t>
            </w:r>
          </w:p>
        </w:tc>
      </w:tr>
      <w:tr w:rsidR="00947F64" w14:paraId="23B865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011740" w14:textId="77777777" w:rsidR="00947F64" w:rsidRDefault="00000000">
            <w:r>
              <w:t>5.1</w:t>
            </w:r>
          </w:p>
        </w:tc>
        <w:tc>
          <w:tcPr>
            <w:tcW w:w="0" w:type="auto"/>
          </w:tcPr>
          <w:p w14:paraId="44E5B336" w14:textId="77777777" w:rsidR="00947F64" w:rsidRDefault="00000000">
            <w:r>
              <w:t>3.5</w:t>
            </w:r>
          </w:p>
        </w:tc>
        <w:tc>
          <w:tcPr>
            <w:tcW w:w="0" w:type="auto"/>
          </w:tcPr>
          <w:p w14:paraId="3B190AF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4AC68018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3C2CF4CE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969183D" w14:textId="77777777">
        <w:trPr>
          <w:jc w:val="center"/>
        </w:trPr>
        <w:tc>
          <w:tcPr>
            <w:tcW w:w="0" w:type="auto"/>
          </w:tcPr>
          <w:p w14:paraId="7423FADE" w14:textId="77777777" w:rsidR="00947F64" w:rsidRDefault="00000000">
            <w:r>
              <w:t>4.9</w:t>
            </w:r>
          </w:p>
        </w:tc>
        <w:tc>
          <w:tcPr>
            <w:tcW w:w="0" w:type="auto"/>
          </w:tcPr>
          <w:p w14:paraId="235C167A" w14:textId="77777777" w:rsidR="00947F64" w:rsidRDefault="00000000">
            <w:r>
              <w:t>3.0</w:t>
            </w:r>
          </w:p>
        </w:tc>
        <w:tc>
          <w:tcPr>
            <w:tcW w:w="0" w:type="auto"/>
          </w:tcPr>
          <w:p w14:paraId="1ED71BAA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3D4D1E54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529140A0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2407F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D39508" w14:textId="77777777" w:rsidR="00947F64" w:rsidRDefault="00000000">
            <w:r>
              <w:t>4.7</w:t>
            </w:r>
          </w:p>
        </w:tc>
        <w:tc>
          <w:tcPr>
            <w:tcW w:w="0" w:type="auto"/>
          </w:tcPr>
          <w:p w14:paraId="33092894" w14:textId="77777777" w:rsidR="00947F64" w:rsidRDefault="00000000">
            <w:r>
              <w:t>3.2</w:t>
            </w:r>
          </w:p>
        </w:tc>
        <w:tc>
          <w:tcPr>
            <w:tcW w:w="0" w:type="auto"/>
          </w:tcPr>
          <w:p w14:paraId="016672FC" w14:textId="77777777" w:rsidR="00947F64" w:rsidRDefault="00000000">
            <w:r>
              <w:t>1.3</w:t>
            </w:r>
          </w:p>
        </w:tc>
        <w:tc>
          <w:tcPr>
            <w:tcW w:w="0" w:type="auto"/>
          </w:tcPr>
          <w:p w14:paraId="5255F062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45F3BA5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6178597" w14:textId="77777777">
        <w:trPr>
          <w:jc w:val="center"/>
        </w:trPr>
        <w:tc>
          <w:tcPr>
            <w:tcW w:w="0" w:type="auto"/>
          </w:tcPr>
          <w:p w14:paraId="6F6D567F" w14:textId="77777777" w:rsidR="00947F64" w:rsidRDefault="00000000">
            <w:r>
              <w:lastRenderedPageBreak/>
              <w:t>4.6</w:t>
            </w:r>
          </w:p>
        </w:tc>
        <w:tc>
          <w:tcPr>
            <w:tcW w:w="0" w:type="auto"/>
          </w:tcPr>
          <w:p w14:paraId="509C2E83" w14:textId="77777777" w:rsidR="00947F64" w:rsidRDefault="00000000">
            <w:r>
              <w:t>3.1</w:t>
            </w:r>
          </w:p>
        </w:tc>
        <w:tc>
          <w:tcPr>
            <w:tcW w:w="0" w:type="auto"/>
          </w:tcPr>
          <w:p w14:paraId="12B1327B" w14:textId="77777777" w:rsidR="00947F64" w:rsidRDefault="00000000">
            <w:r>
              <w:t>1.5</w:t>
            </w:r>
          </w:p>
        </w:tc>
        <w:tc>
          <w:tcPr>
            <w:tcW w:w="0" w:type="auto"/>
          </w:tcPr>
          <w:p w14:paraId="32EA58D3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635E5CB5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A3BF6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6CB2AB" w14:textId="77777777" w:rsidR="00947F64" w:rsidRDefault="00000000">
            <w:r>
              <w:t>5.0</w:t>
            </w:r>
          </w:p>
        </w:tc>
        <w:tc>
          <w:tcPr>
            <w:tcW w:w="0" w:type="auto"/>
          </w:tcPr>
          <w:p w14:paraId="480F2888" w14:textId="77777777" w:rsidR="00947F64" w:rsidRDefault="00000000">
            <w:r>
              <w:t>3.6</w:t>
            </w:r>
          </w:p>
        </w:tc>
        <w:tc>
          <w:tcPr>
            <w:tcW w:w="0" w:type="auto"/>
          </w:tcPr>
          <w:p w14:paraId="0892BE2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0095A25B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07823BC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7CF2B825" w14:textId="77777777">
        <w:trPr>
          <w:jc w:val="center"/>
        </w:trPr>
        <w:tc>
          <w:tcPr>
            <w:tcW w:w="0" w:type="auto"/>
          </w:tcPr>
          <w:p w14:paraId="595AE48A" w14:textId="77777777" w:rsidR="00947F64" w:rsidRDefault="00000000">
            <w:r>
              <w:t>5.4</w:t>
            </w:r>
          </w:p>
        </w:tc>
        <w:tc>
          <w:tcPr>
            <w:tcW w:w="0" w:type="auto"/>
          </w:tcPr>
          <w:p w14:paraId="0EFE70D8" w14:textId="77777777" w:rsidR="00947F64" w:rsidRDefault="00000000">
            <w:r>
              <w:t>3.9</w:t>
            </w:r>
          </w:p>
        </w:tc>
        <w:tc>
          <w:tcPr>
            <w:tcW w:w="0" w:type="auto"/>
          </w:tcPr>
          <w:p w14:paraId="523BBD13" w14:textId="77777777" w:rsidR="00947F64" w:rsidRDefault="00000000">
            <w:r>
              <w:t>1.7</w:t>
            </w:r>
          </w:p>
        </w:tc>
        <w:tc>
          <w:tcPr>
            <w:tcW w:w="0" w:type="auto"/>
          </w:tcPr>
          <w:p w14:paraId="58D15AFE" w14:textId="77777777" w:rsidR="00947F64" w:rsidRDefault="00000000">
            <w:r>
              <w:t>0.4</w:t>
            </w:r>
          </w:p>
        </w:tc>
        <w:tc>
          <w:tcPr>
            <w:tcW w:w="0" w:type="auto"/>
          </w:tcPr>
          <w:p w14:paraId="729C9AFC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</w:tbl>
    <w:p w14:paraId="068F545D" w14:textId="77777777" w:rsidR="00947F64" w:rsidRDefault="00000000">
      <w:pPr>
        <w:pStyle w:val="Heading3"/>
      </w:pPr>
      <w:bookmarkStart w:id="27" w:name="_Toc134174574"/>
      <w:bookmarkStart w:id="28" w:name="table-3"/>
      <w:bookmarkEnd w:id="25"/>
      <w:r>
        <w:t>Table 3</w:t>
      </w:r>
      <w:bookmarkEnd w:id="27"/>
    </w:p>
    <w:p w14:paraId="43A41D12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09FC189B" w14:textId="77777777" w:rsidR="00947F64" w:rsidRDefault="00000000">
      <w:pPr>
        <w:pStyle w:val="TableCaption"/>
      </w:pPr>
      <w:bookmarkStart w:id="29" w:name="_Toc134176210"/>
      <w:r>
        <w:rPr>
          <w:b/>
        </w:rPr>
        <w:t xml:space="preserve">Tab.  </w:t>
      </w:r>
      <w:bookmarkStart w:id="30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30"/>
      <w:r>
        <w:rPr>
          <w:b/>
        </w:rPr>
        <w:t xml:space="preserve">.  </w:t>
      </w:r>
      <w:r>
        <w:t>cars</w:t>
      </w:r>
      <w:bookmarkEnd w:id="29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71"/>
        <w:gridCol w:w="3933"/>
      </w:tblGrid>
      <w:tr w:rsidR="00947F64" w14:paraId="3191E73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8965A" w14:textId="77777777" w:rsidR="00947F64" w:rsidRDefault="00000000">
            <w:r>
              <w:t>speed</w:t>
            </w:r>
          </w:p>
        </w:tc>
        <w:tc>
          <w:tcPr>
            <w:tcW w:w="0" w:type="auto"/>
          </w:tcPr>
          <w:p w14:paraId="26BCBC56" w14:textId="77777777" w:rsidR="00947F64" w:rsidRDefault="00000000">
            <w:proofErr w:type="spellStart"/>
            <w:r>
              <w:t>dist</w:t>
            </w:r>
            <w:proofErr w:type="spellEnd"/>
          </w:p>
        </w:tc>
      </w:tr>
      <w:tr w:rsidR="00947F64" w14:paraId="0AB135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5FF6C2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0D8A38C9" w14:textId="77777777" w:rsidR="00947F64" w:rsidRDefault="00000000">
            <w:r>
              <w:t>2</w:t>
            </w:r>
          </w:p>
        </w:tc>
      </w:tr>
      <w:tr w:rsidR="00947F64" w14:paraId="4DBCB57B" w14:textId="77777777">
        <w:trPr>
          <w:jc w:val="center"/>
        </w:trPr>
        <w:tc>
          <w:tcPr>
            <w:tcW w:w="0" w:type="auto"/>
          </w:tcPr>
          <w:p w14:paraId="4B58E90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2CF1A7BC" w14:textId="77777777" w:rsidR="00947F64" w:rsidRDefault="00000000">
            <w:r>
              <w:t>10</w:t>
            </w:r>
          </w:p>
        </w:tc>
      </w:tr>
      <w:tr w:rsidR="00947F64" w14:paraId="28633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B8B15E2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01D37604" w14:textId="77777777" w:rsidR="00947F64" w:rsidRDefault="00000000">
            <w:r>
              <w:t>4</w:t>
            </w:r>
          </w:p>
        </w:tc>
      </w:tr>
      <w:tr w:rsidR="00947F64" w14:paraId="6481C5EB" w14:textId="77777777">
        <w:trPr>
          <w:jc w:val="center"/>
        </w:trPr>
        <w:tc>
          <w:tcPr>
            <w:tcW w:w="0" w:type="auto"/>
          </w:tcPr>
          <w:p w14:paraId="00F6CCAE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1716E5FD" w14:textId="77777777" w:rsidR="00947F64" w:rsidRDefault="00000000">
            <w:r>
              <w:t>22</w:t>
            </w:r>
          </w:p>
        </w:tc>
      </w:tr>
      <w:tr w:rsidR="00947F64" w14:paraId="201722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192B7C0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54A02E25" w14:textId="77777777" w:rsidR="00947F64" w:rsidRDefault="00000000">
            <w:r>
              <w:t>16</w:t>
            </w:r>
          </w:p>
        </w:tc>
      </w:tr>
      <w:tr w:rsidR="00947F64" w14:paraId="2A185849" w14:textId="77777777">
        <w:trPr>
          <w:jc w:val="center"/>
        </w:trPr>
        <w:tc>
          <w:tcPr>
            <w:tcW w:w="0" w:type="auto"/>
          </w:tcPr>
          <w:p w14:paraId="329DDDE6" w14:textId="77777777" w:rsidR="00947F64" w:rsidRDefault="00000000">
            <w:r>
              <w:t>9</w:t>
            </w:r>
          </w:p>
        </w:tc>
        <w:tc>
          <w:tcPr>
            <w:tcW w:w="0" w:type="auto"/>
          </w:tcPr>
          <w:p w14:paraId="6D567D78" w14:textId="77777777" w:rsidR="00947F64" w:rsidRDefault="00000000">
            <w:r>
              <w:t>10</w:t>
            </w:r>
          </w:p>
        </w:tc>
      </w:tr>
    </w:tbl>
    <w:p w14:paraId="02FFAD62" w14:textId="77777777" w:rsidR="00947F64" w:rsidRDefault="00000000">
      <w:pPr>
        <w:pStyle w:val="Heading2"/>
      </w:pPr>
      <w:bookmarkStart w:id="31" w:name="_Toc134174575"/>
      <w:bookmarkStart w:id="32" w:name="figures"/>
      <w:bookmarkEnd w:id="19"/>
      <w:bookmarkEnd w:id="28"/>
      <w:r>
        <w:t>figures</w:t>
      </w:r>
      <w:bookmarkEnd w:id="31"/>
    </w:p>
    <w:p w14:paraId="25AB394F" w14:textId="77777777" w:rsidR="00947F64" w:rsidRDefault="00000000">
      <w:pPr>
        <w:pStyle w:val="Heading3"/>
      </w:pPr>
      <w:bookmarkStart w:id="33" w:name="_Toc134174576"/>
      <w:bookmarkStart w:id="34" w:name="a-boxplot"/>
      <w:r>
        <w:t>A boxplot</w:t>
      </w:r>
      <w:bookmarkEnd w:id="33"/>
    </w:p>
    <w:p w14:paraId="34C241BA" w14:textId="77777777" w:rsidR="00947F64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B6045A1" w14:textId="77777777" w:rsidR="00947F64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58AE386E" wp14:editId="2EB7B0A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BE8C9" w14:textId="77777777" w:rsidR="00947F64" w:rsidRDefault="00000000">
      <w:pPr>
        <w:pStyle w:val="Captionlabel"/>
      </w:pPr>
      <w:bookmarkStart w:id="35" w:name="_Toc134176205"/>
      <w:r>
        <w:rPr>
          <w:b/>
        </w:rPr>
        <w:t xml:space="preserve">Fig. </w:t>
      </w:r>
      <w:bookmarkStart w:id="36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bookmarkEnd w:id="36"/>
      <w:r>
        <w:rPr>
          <w:b/>
        </w:rPr>
        <w:t xml:space="preserve">. </w:t>
      </w:r>
      <w:r>
        <w:t>A boxplot</w:t>
      </w:r>
      <w:bookmarkEnd w:id="35"/>
    </w:p>
    <w:p w14:paraId="7BFE42CE" w14:textId="77777777" w:rsidR="00947F64" w:rsidRDefault="00000000">
      <w:pPr>
        <w:pStyle w:val="Heading3"/>
      </w:pPr>
      <w:bookmarkStart w:id="37" w:name="_Toc134174577"/>
      <w:bookmarkStart w:id="38" w:name="a-barplot"/>
      <w:bookmarkEnd w:id="34"/>
      <w:r>
        <w:t>A barplot</w:t>
      </w:r>
      <w:bookmarkEnd w:id="37"/>
    </w:p>
    <w:p w14:paraId="6455C63B" w14:textId="77777777" w:rsidR="00947F64" w:rsidRDefault="00000000">
      <w:pPr>
        <w:pStyle w:val="SourceCode"/>
      </w:pPr>
      <w:proofErr w:type="gramStart"/>
      <w:r>
        <w:rPr>
          <w:rStyle w:val="FunctionTok"/>
        </w:rPr>
        <w:t>bar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9A2A6C4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58009E3B" wp14:editId="2AC313A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4852A" w14:textId="77777777" w:rsidR="00947F64" w:rsidRDefault="00000000">
      <w:pPr>
        <w:pStyle w:val="Captionlabel"/>
      </w:pPr>
      <w:bookmarkStart w:id="39" w:name="_Toc134176206"/>
      <w:r>
        <w:rPr>
          <w:b/>
        </w:rPr>
        <w:t xml:space="preserve">Fig. </w:t>
      </w:r>
      <w:bookmarkStart w:id="40" w:name="bar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40"/>
      <w:r>
        <w:rPr>
          <w:b/>
        </w:rPr>
        <w:t xml:space="preserve">. </w:t>
      </w:r>
      <w:r>
        <w:t xml:space="preserve">What a </w:t>
      </w:r>
      <w:proofErr w:type="spellStart"/>
      <w:r>
        <w:t>barplot</w:t>
      </w:r>
      <w:bookmarkEnd w:id="39"/>
      <w:proofErr w:type="spellEnd"/>
    </w:p>
    <w:p w14:paraId="7CD5A5E6" w14:textId="77777777" w:rsidR="00947F64" w:rsidRDefault="00000000">
      <w:pPr>
        <w:pStyle w:val="Heading2"/>
      </w:pPr>
      <w:bookmarkStart w:id="41" w:name="_Toc134174578"/>
      <w:bookmarkStart w:id="42" w:name="lists"/>
      <w:bookmarkEnd w:id="32"/>
      <w:bookmarkEnd w:id="38"/>
      <w:r>
        <w:lastRenderedPageBreak/>
        <w:t>Lists</w:t>
      </w:r>
      <w:bookmarkEnd w:id="41"/>
    </w:p>
    <w:p w14:paraId="2B4A5C52" w14:textId="77777777" w:rsidR="00947F64" w:rsidRDefault="00000000">
      <w:pPr>
        <w:pStyle w:val="FirstParagraph"/>
      </w:pPr>
      <w:r>
        <w:t xml:space="preserve">Amet </w:t>
      </w:r>
      <w:proofErr w:type="spellStart"/>
      <w:r>
        <w:t>nunc</w:t>
      </w:r>
      <w:proofErr w:type="spellEnd"/>
      <w:r>
        <w:t xml:space="preserve"> eros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eros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ociosqu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>.</w:t>
      </w:r>
    </w:p>
    <w:p w14:paraId="5EC481B1" w14:textId="77777777" w:rsidR="00947F64" w:rsidRDefault="00000000">
      <w:pPr>
        <w:pStyle w:val="Compact"/>
        <w:numPr>
          <w:ilvl w:val="0"/>
          <w:numId w:val="4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33B03D37" w14:textId="77777777" w:rsidR="00947F64" w:rsidRDefault="00000000">
      <w:pPr>
        <w:pStyle w:val="Compact"/>
        <w:numPr>
          <w:ilvl w:val="1"/>
          <w:numId w:val="5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0B293FA0" w14:textId="77777777" w:rsidR="00947F64" w:rsidRDefault="00000000">
      <w:pPr>
        <w:pStyle w:val="Compact"/>
        <w:numPr>
          <w:ilvl w:val="2"/>
          <w:numId w:val="6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487A8C08" w14:textId="77777777" w:rsidR="00947F64" w:rsidRPr="00E55390" w:rsidRDefault="00000000">
      <w:pPr>
        <w:pStyle w:val="Compact"/>
        <w:numPr>
          <w:ilvl w:val="2"/>
          <w:numId w:val="6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205ADD82" w14:textId="77777777" w:rsidR="00947F64" w:rsidRPr="00E55390" w:rsidRDefault="00000000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58F08C75" w14:textId="77777777" w:rsidR="00947F64" w:rsidRPr="00E55390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1F49423E" w14:textId="77777777" w:rsidR="00947F64" w:rsidRDefault="00000000">
      <w:pPr>
        <w:pStyle w:val="Compact"/>
        <w:numPr>
          <w:ilvl w:val="0"/>
          <w:numId w:val="7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587F00EA" w14:textId="77777777" w:rsidR="00947F64" w:rsidRDefault="00000000">
      <w:pPr>
        <w:pStyle w:val="Compact"/>
        <w:numPr>
          <w:ilvl w:val="1"/>
          <w:numId w:val="8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1B52FA49" w14:textId="77777777" w:rsidR="00947F64" w:rsidRDefault="00000000">
      <w:pPr>
        <w:pStyle w:val="Compact"/>
        <w:numPr>
          <w:ilvl w:val="2"/>
          <w:numId w:val="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59587DDD" w14:textId="77777777" w:rsidR="00947F64" w:rsidRPr="00E55390" w:rsidRDefault="00000000">
      <w:pPr>
        <w:pStyle w:val="Compact"/>
        <w:numPr>
          <w:ilvl w:val="2"/>
          <w:numId w:val="9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32E15BBB" w14:textId="77777777" w:rsidR="00947F64" w:rsidRPr="00E55390" w:rsidRDefault="00000000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0A88E39D" w14:textId="77777777" w:rsidR="00947F64" w:rsidRPr="00E55390" w:rsidRDefault="00000000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4090A6DF" w14:textId="77777777" w:rsidR="00947F64" w:rsidRDefault="00000000">
      <w:pPr>
        <w:pStyle w:val="FirstParagraph"/>
      </w:pPr>
      <w:r w:rsidRPr="00E55390">
        <w:rPr>
          <w:lang w:val="fr-FR"/>
        </w:rPr>
        <w:t xml:space="preserve">Lore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terd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r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semper tristique,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,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gramStart"/>
      <w:r w:rsidRPr="00E55390">
        <w:rPr>
          <w:lang w:val="fr-FR"/>
        </w:rPr>
        <w:t>ut!</w:t>
      </w:r>
      <w:proofErr w:type="gramEnd"/>
      <w:r w:rsidRPr="00E55390">
        <w:rPr>
          <w:lang w:val="fr-FR"/>
        </w:rPr>
        <w:t xml:space="preserve"> Porta </w:t>
      </w: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toque</w:t>
      </w:r>
      <w:proofErr w:type="spellEnd"/>
      <w:r w:rsidRPr="00E55390">
        <w:rPr>
          <w:lang w:val="fr-FR"/>
        </w:rPr>
        <w:t xml:space="preserve"> et.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ipsum </w:t>
      </w:r>
      <w:proofErr w:type="spellStart"/>
      <w:r w:rsidRPr="00E55390">
        <w:rPr>
          <w:lang w:val="fr-FR"/>
        </w:rPr>
        <w:t>viverr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ement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gn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ullamcorper</w:t>
      </w:r>
      <w:proofErr w:type="spellEnd"/>
      <w:r w:rsidRPr="00E55390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085E92A1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Apten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ub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 montes id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>.</w:t>
      </w:r>
    </w:p>
    <w:p w14:paraId="2F2BE74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is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scetu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duis ex, tristique.</w:t>
      </w:r>
    </w:p>
    <w:p w14:paraId="42538E5E" w14:textId="77777777" w:rsidR="00947F64" w:rsidRDefault="00000000">
      <w:pPr>
        <w:pStyle w:val="Compact"/>
        <w:numPr>
          <w:ilvl w:val="2"/>
          <w:numId w:val="12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1A897941" w14:textId="77777777" w:rsidR="00947F64" w:rsidRDefault="00000000">
      <w:pPr>
        <w:pStyle w:val="Compact"/>
        <w:numPr>
          <w:ilvl w:val="2"/>
          <w:numId w:val="12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26FD629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id, dictum </w:t>
      </w:r>
      <w:proofErr w:type="spellStart"/>
      <w:r w:rsidRPr="00E55390">
        <w:rPr>
          <w:lang w:val="fr-FR"/>
        </w:rPr>
        <w:t>proi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vallis</w:t>
      </w:r>
      <w:proofErr w:type="spellEnd"/>
      <w:r w:rsidRPr="00E55390">
        <w:rPr>
          <w:lang w:val="fr-FR"/>
        </w:rPr>
        <w:t>.</w:t>
      </w:r>
    </w:p>
    <w:p w14:paraId="61BB381B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eu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ur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.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apie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ti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hicula</w:t>
      </w:r>
      <w:proofErr w:type="spellEnd"/>
      <w:r w:rsidRPr="00E55390">
        <w:rPr>
          <w:lang w:val="fr-FR"/>
        </w:rPr>
        <w:t>.</w:t>
      </w:r>
    </w:p>
    <w:p w14:paraId="66643F12" w14:textId="77777777" w:rsidR="00947F64" w:rsidRDefault="00000000">
      <w:pPr>
        <w:pStyle w:val="Compact"/>
        <w:numPr>
          <w:ilvl w:val="0"/>
          <w:numId w:val="10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14:paraId="2ED47885" w14:textId="77777777" w:rsidR="00947F64" w:rsidRDefault="00000000">
      <w:pPr>
        <w:pStyle w:val="Heading1"/>
      </w:pPr>
      <w:bookmarkStart w:id="43" w:name="_Toc134174579"/>
      <w:bookmarkStart w:id="44" w:name="testing-autonum"/>
      <w:bookmarkEnd w:id="42"/>
      <w:r>
        <w:t xml:space="preserve">Testing </w:t>
      </w:r>
      <w:proofErr w:type="spellStart"/>
      <w:r>
        <w:t>autonum</w:t>
      </w:r>
      <w:bookmarkEnd w:id="43"/>
      <w:proofErr w:type="spellEnd"/>
    </w:p>
    <w:p w14:paraId="28205E22" w14:textId="77777777" w:rsidR="00947F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NormalTok"/>
        </w:rPr>
        <w:t xml:space="preserve">colou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_numeric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wheat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c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w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>)</w:t>
      </w:r>
    </w:p>
    <w:p w14:paraId="7CC813B1" w14:textId="77777777" w:rsidR="00947F64" w:rsidRDefault="00947F64">
      <w:pPr>
        <w:sectPr w:rsidR="00947F64" w:rsidSect="000D0AD2">
          <w:pgSz w:w="12240" w:h="15840"/>
          <w:pgMar w:top="851" w:right="1418" w:bottom="1418" w:left="1418" w:header="720" w:footer="720" w:gutter="0"/>
          <w:cols w:space="720"/>
        </w:sectPr>
      </w:pPr>
    </w:p>
    <w:p w14:paraId="22A8693C" w14:textId="77777777" w:rsidR="00947F64" w:rsidRDefault="00000000">
      <w:pPr>
        <w:pStyle w:val="SourceCode"/>
      </w:pPr>
      <w:r>
        <w:rPr>
          <w:rStyle w:val="CommentTok"/>
        </w:rPr>
        <w:lastRenderedPageBreak/>
        <w:t xml:space="preserve">#manunum = </w:t>
      </w:r>
      <w:proofErr w:type="spellStart"/>
      <w:r>
        <w:rPr>
          <w:rStyle w:val="CommentTok"/>
        </w:rPr>
        <w:t>run_autonum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tart_at</w:t>
      </w:r>
      <w:proofErr w:type="spellEnd"/>
      <w:r>
        <w:rPr>
          <w:rStyle w:val="CommentTok"/>
        </w:rPr>
        <w:t xml:space="preserve"> = 1, </w:t>
      </w:r>
      <w:proofErr w:type="spellStart"/>
      <w:r>
        <w:rPr>
          <w:rStyle w:val="CommentTok"/>
        </w:rPr>
        <w:t>bkm_all</w:t>
      </w:r>
      <w:proofErr w:type="spellEnd"/>
      <w:r>
        <w:rPr>
          <w:rStyle w:val="CommentTok"/>
        </w:rPr>
        <w:t xml:space="preserve"> = TRUE, </w:t>
      </w:r>
      <w:proofErr w:type="spellStart"/>
      <w:r>
        <w:rPr>
          <w:rStyle w:val="CommentTok"/>
        </w:rPr>
        <w:t>pre_label</w:t>
      </w:r>
      <w:proofErr w:type="spellEnd"/>
      <w:r>
        <w:rPr>
          <w:rStyle w:val="CommentTok"/>
        </w:rPr>
        <w:t xml:space="preserve"> = "Tab.")</w:t>
      </w:r>
      <w:r>
        <w:br/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g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olour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31D9E70F" w14:textId="77777777" w:rsidR="00947F64" w:rsidRDefault="00000000">
      <w:pPr>
        <w:pStyle w:val="TableCaption"/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bookmarkStart w:id="45" w:name="_Toc134176211"/>
      <w:r>
        <w:rPr>
          <w:b/>
        </w:rPr>
        <w:t xml:space="preserve">Tab.  </w:t>
      </w:r>
      <w:bookmarkStart w:id="46" w:name="toto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4</w:t>
      </w:r>
      <w:r>
        <w:rPr>
          <w:b/>
        </w:rPr>
        <w:fldChar w:fldCharType="end"/>
      </w:r>
      <w:bookmarkEnd w:id="46"/>
      <w:r>
        <w:rPr>
          <w:b/>
        </w:rPr>
        <w:t xml:space="preserve">.  </w:t>
      </w:r>
      <w:r>
        <w:t>correlation matrix</w:t>
      </w:r>
      <w:bookmarkEnd w:id="45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524"/>
        <w:gridCol w:w="1524"/>
        <w:gridCol w:w="1524"/>
        <w:gridCol w:w="1524"/>
        <w:gridCol w:w="1646"/>
        <w:gridCol w:w="1524"/>
        <w:gridCol w:w="1646"/>
        <w:gridCol w:w="1524"/>
        <w:gridCol w:w="1646"/>
        <w:gridCol w:w="1524"/>
        <w:gridCol w:w="1646"/>
      </w:tblGrid>
      <w:tr w:rsidR="00947F64" w14:paraId="3452C561" w14:textId="77777777">
        <w:trPr>
          <w:tblHeader/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023" w14:textId="77777777" w:rsidR="00947F64" w:rsidRDefault="00947F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8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DA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F7A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A9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9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0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C48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9DB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947F64" w14:paraId="38B6C9E4" w14:textId="77777777">
        <w:trPr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C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DD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12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405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755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4AB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1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215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4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476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F25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FA5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2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07</w:t>
            </w:r>
          </w:p>
        </w:tc>
      </w:tr>
      <w:tr w:rsidR="00947F64" w14:paraId="09428D26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4C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C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4E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D2B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DA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A5F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07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01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1E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2C7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48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29</w:t>
            </w:r>
          </w:p>
        </w:tc>
      </w:tr>
      <w:tr w:rsidR="00947F64" w14:paraId="2FE41ACA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AF2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34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41B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C8C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0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24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D46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120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B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04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6C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76C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86</w:t>
            </w:r>
          </w:p>
        </w:tc>
      </w:tr>
      <w:tr w:rsidR="00947F64" w14:paraId="640DE30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8C3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720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F0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C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6F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C00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3C7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C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CC8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657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B3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221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47</w:t>
            </w:r>
          </w:p>
        </w:tc>
      </w:tr>
      <w:tr w:rsidR="00947F64" w14:paraId="46EA4EB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8EB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6E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A5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8F4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6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50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0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BAE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B276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BC2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376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415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</w:tr>
      <w:tr w:rsidR="00947F64" w14:paraId="6086805E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FFF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3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693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3AE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3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9C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1C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C00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E77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5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5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4</w:t>
            </w:r>
          </w:p>
        </w:tc>
      </w:tr>
      <w:tr w:rsidR="00947F64" w14:paraId="1A123CC2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AD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DBD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3D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80F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3D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338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83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B23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AA9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4F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8AA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F5D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</w:tr>
      <w:tr w:rsidR="00947F64" w14:paraId="5DB5A2C9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76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E5D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7B7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94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0CD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581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4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54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C1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61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78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255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7C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4</w:t>
            </w:r>
          </w:p>
        </w:tc>
      </w:tr>
      <w:tr w:rsidR="00947F64" w14:paraId="2FEA10EC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DC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2E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38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A4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7E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1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3A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80A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8C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C73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154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9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</w:tr>
      <w:tr w:rsidR="00947F64" w14:paraId="06B4441B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7D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BF3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94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6EF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71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73A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E5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BB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A40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500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029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4</w:t>
            </w:r>
          </w:p>
        </w:tc>
      </w:tr>
      <w:tr w:rsidR="00947F64" w14:paraId="49657697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619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27B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57F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4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7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0FE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10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6F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518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14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B3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</w:tr>
    </w:tbl>
    <w:p w14:paraId="5483583E" w14:textId="77777777" w:rsidR="00947F64" w:rsidRDefault="00947F64">
      <w:pPr>
        <w:sectPr w:rsidR="00947F64" w:rsidSect="000D0AD2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4DDD371D" w14:textId="77777777" w:rsidR="00947F64" w:rsidRDefault="00000000">
      <w:pPr>
        <w:pStyle w:val="Heading2"/>
      </w:pPr>
      <w:bookmarkStart w:id="47" w:name="_Toc134174580"/>
      <w:bookmarkStart w:id="48" w:name="reference"/>
      <w:r>
        <w:lastRenderedPageBreak/>
        <w:t>Reference</w:t>
      </w:r>
      <w:bookmarkEnd w:id="47"/>
    </w:p>
    <w:p w14:paraId="3A981F4A" w14:textId="72CEAA4C" w:rsidR="00947F64" w:rsidRDefault="00000000" w:rsidP="00B14228">
      <w:pPr>
        <w:pStyle w:val="Bibliography"/>
      </w:pPr>
      <w:r>
        <w:t xml:space="preserve">see figure </w:t>
      </w:r>
      <w:hyperlink w:anchor="boxplot">
        <w:r w:rsidR="00947F64">
          <w:fldChar w:fldCharType="begin"/>
        </w:r>
        <w:r w:rsidR="00947F64">
          <w:instrText xml:space="preserve"> REF boxplot \h \* MERGEFORMAT </w:instrText>
        </w:r>
        <w:r w:rsidR="00947F64">
          <w:fldChar w:fldCharType="separate"/>
        </w:r>
        <w:r w:rsidR="00947F64">
          <w:rPr>
            <w:b/>
            <w:noProof/>
          </w:rPr>
          <w:t>2</w:t>
        </w:r>
        <w:r w:rsidR="00947F64">
          <w:fldChar w:fldCharType="end"/>
        </w:r>
      </w:hyperlink>
      <w:r>
        <w:t xml:space="preserve"> and table </w:t>
      </w:r>
      <w:hyperlink w:anchor="mtcars">
        <w:r w:rsidR="00947F64">
          <w:fldChar w:fldCharType="begin"/>
        </w:r>
        <w:r w:rsidR="00947F64">
          <w:instrText xml:space="preserve"> REF mtcars \h \* MERGEFORMAT </w:instrText>
        </w:r>
        <w:r w:rsidR="00947F64">
          <w:fldChar w:fldCharType="separate"/>
        </w:r>
        <w:r w:rsidR="00947F64">
          <w:rPr>
            <w:b/>
            <w:noProof/>
          </w:rPr>
          <w:t>1</w:t>
        </w:r>
        <w:r w:rsidR="00947F64">
          <w:fldChar w:fldCharType="end"/>
        </w:r>
      </w:hyperlink>
      <w:r>
        <w:t>!</w:t>
      </w:r>
      <w:bookmarkEnd w:id="44"/>
      <w:bookmarkEnd w:id="48"/>
    </w:p>
    <w:p w14:paraId="21452FDF" w14:textId="77777777" w:rsidR="009B1367" w:rsidRDefault="009B1367" w:rsidP="00B14228">
      <w:pPr>
        <w:pStyle w:val="Bibliography"/>
      </w:pPr>
    </w:p>
    <w:p w14:paraId="1CB75C44" w14:textId="1DA78865" w:rsidR="009B1367" w:rsidRDefault="009B1367" w:rsidP="009B1367">
      <w:pPr>
        <w:pStyle w:val="Heading4"/>
      </w:pPr>
      <w:r>
        <w:t>A 4</w:t>
      </w:r>
      <w:r w:rsidRPr="009B1367">
        <w:rPr>
          <w:vertAlign w:val="superscript"/>
        </w:rPr>
        <w:t>th</w:t>
      </w:r>
      <w:r>
        <w:t xml:space="preserve"> level section</w:t>
      </w:r>
    </w:p>
    <w:p w14:paraId="096980D1" w14:textId="77777777" w:rsidR="009B1367" w:rsidRDefault="009B1367" w:rsidP="00B14228">
      <w:pPr>
        <w:pStyle w:val="Bibliography"/>
      </w:pPr>
    </w:p>
    <w:p w14:paraId="6ACE9BF6" w14:textId="77777777" w:rsidR="009B1367" w:rsidRDefault="009B1367" w:rsidP="00B14228">
      <w:pPr>
        <w:pStyle w:val="Bibliography"/>
      </w:pPr>
    </w:p>
    <w:sectPr w:rsidR="009B1367" w:rsidSect="000D0AD2">
      <w:footerReference w:type="even" r:id="rId14"/>
      <w:footerReference w:type="default" r:id="rId15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4EEECE" w14:textId="77777777" w:rsidR="00275824" w:rsidRDefault="00275824">
      <w:pPr>
        <w:spacing w:after="0"/>
      </w:pPr>
      <w:r>
        <w:separator/>
      </w:r>
    </w:p>
  </w:endnote>
  <w:endnote w:type="continuationSeparator" w:id="0">
    <w:p w14:paraId="36BA0386" w14:textId="77777777" w:rsidR="00275824" w:rsidRDefault="002758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566AB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566AB8" w:rsidRDefault="00566AB8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566AB8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566AB8" w:rsidRDefault="00566AB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319526" w14:textId="77777777" w:rsidR="00275824" w:rsidRDefault="00275824">
      <w:pPr>
        <w:spacing w:after="0"/>
      </w:pPr>
      <w:r>
        <w:separator/>
      </w:r>
    </w:p>
  </w:footnote>
  <w:footnote w:type="continuationSeparator" w:id="0">
    <w:p w14:paraId="4C763E81" w14:textId="77777777" w:rsidR="00275824" w:rsidRDefault="0027582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76E546" w14:textId="77777777" w:rsidR="00207496" w:rsidRDefault="007678E7" w:rsidP="00207496">
    <w:pPr>
      <w:pStyle w:val="Header"/>
    </w:pPr>
    <w:r>
      <w:rPr>
        <w:noProof/>
      </w:rPr>
      <w:drawing>
        <wp:inline distT="0" distB="0" distL="0" distR="0" wp14:anchorId="1B276D77" wp14:editId="5B8B0976">
          <wp:extent cx="6421755" cy="633926"/>
          <wp:effectExtent l="0" t="0" r="0" b="0"/>
          <wp:docPr id="1262160326" name="Picture 12621603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 bwMode="auto">
                  <a:xfrm>
                    <a:off x="0" y="0"/>
                    <a:ext cx="6421755" cy="6339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FB61545" w14:textId="469D2CCF" w:rsidR="00207496" w:rsidRPr="00207496" w:rsidRDefault="00207496" w:rsidP="00207496">
    <w:pPr>
      <w:pStyle w:val="Header"/>
      <w:pBdr>
        <w:bottom w:val="single" w:sz="4" w:space="1" w:color="auto"/>
      </w:pBdr>
      <w:jc w:val="right"/>
      <w:rPr>
        <w:sz w:val="28"/>
        <w:szCs w:val="28"/>
      </w:rPr>
    </w:pPr>
    <w:r>
      <w:rPr>
        <w:sz w:val="28"/>
        <w:szCs w:val="28"/>
      </w:rPr>
      <w:tab/>
    </w:r>
    <w:r>
      <w:rPr>
        <w:sz w:val="28"/>
        <w:szCs w:val="28"/>
      </w:rPr>
      <w:tab/>
    </w:r>
    <w:r w:rsidRPr="00C929F9">
      <w:rPr>
        <w:sz w:val="28"/>
        <w:szCs w:val="28"/>
      </w:rPr>
      <w:t>IOTC-2024-TCAC13-INF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0"/>
    <w:multiLevelType w:val="singleLevel"/>
    <w:tmpl w:val="AB9E57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0F0483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A991"/>
    <w:multiLevelType w:val="multilevel"/>
    <w:tmpl w:val="CCA8EC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6"/>
  </w:num>
  <w:num w:numId="2" w16cid:durableId="1375154319">
    <w:abstractNumId w:val="4"/>
  </w:num>
  <w:num w:numId="3" w16cid:durableId="489449184">
    <w:abstractNumId w:val="5"/>
  </w:num>
  <w:num w:numId="4" w16cid:durableId="1156385274">
    <w:abstractNumId w:val="2"/>
  </w:num>
  <w:num w:numId="5" w16cid:durableId="572469597">
    <w:abstractNumId w:val="2"/>
  </w:num>
  <w:num w:numId="6" w16cid:durableId="756444102">
    <w:abstractNumId w:val="2"/>
  </w:num>
  <w:num w:numId="7" w16cid:durableId="19230252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5290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83632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3435433">
    <w:abstractNumId w:val="2"/>
  </w:num>
  <w:num w:numId="11" w16cid:durableId="2116052104">
    <w:abstractNumId w:val="2"/>
  </w:num>
  <w:num w:numId="12" w16cid:durableId="1602687159">
    <w:abstractNumId w:val="2"/>
  </w:num>
  <w:num w:numId="13" w16cid:durableId="1070734014">
    <w:abstractNumId w:val="1"/>
  </w:num>
  <w:num w:numId="14" w16cid:durableId="228266839">
    <w:abstractNumId w:val="0"/>
  </w:num>
  <w:num w:numId="15" w16cid:durableId="696546166">
    <w:abstractNumId w:val="1"/>
  </w:num>
  <w:num w:numId="16" w16cid:durableId="428308918">
    <w:abstractNumId w:val="0"/>
  </w:num>
  <w:num w:numId="17" w16cid:durableId="1549218580">
    <w:abstractNumId w:val="1"/>
  </w:num>
  <w:num w:numId="18" w16cid:durableId="957029806">
    <w:abstractNumId w:val="0"/>
  </w:num>
  <w:num w:numId="19" w16cid:durableId="1153714188">
    <w:abstractNumId w:val="1"/>
  </w:num>
  <w:num w:numId="20" w16cid:durableId="1660497348">
    <w:abstractNumId w:val="0"/>
  </w:num>
  <w:num w:numId="21" w16cid:durableId="1038090571">
    <w:abstractNumId w:val="0"/>
  </w:num>
  <w:num w:numId="22" w16cid:durableId="1110514640">
    <w:abstractNumId w:val="1"/>
  </w:num>
  <w:num w:numId="23" w16cid:durableId="1963146476">
    <w:abstractNumId w:val="1"/>
  </w:num>
  <w:num w:numId="24" w16cid:durableId="1247304171">
    <w:abstractNumId w:val="0"/>
  </w:num>
  <w:num w:numId="25" w16cid:durableId="380323016">
    <w:abstractNumId w:val="1"/>
  </w:num>
  <w:num w:numId="26" w16cid:durableId="1047413202">
    <w:abstractNumId w:val="0"/>
  </w:num>
  <w:num w:numId="27" w16cid:durableId="1695376311">
    <w:abstractNumId w:val="1"/>
  </w:num>
  <w:num w:numId="28" w16cid:durableId="802845151">
    <w:abstractNumId w:val="0"/>
  </w:num>
  <w:num w:numId="29" w16cid:durableId="1086729671">
    <w:abstractNumId w:val="1"/>
  </w:num>
  <w:num w:numId="30" w16cid:durableId="1587892">
    <w:abstractNumId w:val="0"/>
  </w:num>
  <w:num w:numId="31" w16cid:durableId="2027168970">
    <w:abstractNumId w:val="1"/>
  </w:num>
  <w:num w:numId="32" w16cid:durableId="1054691933">
    <w:abstractNumId w:val="0"/>
  </w:num>
  <w:num w:numId="33" w16cid:durableId="408695641">
    <w:abstractNumId w:val="1"/>
  </w:num>
  <w:num w:numId="34" w16cid:durableId="56561924">
    <w:abstractNumId w:val="0"/>
  </w:num>
  <w:num w:numId="35" w16cid:durableId="8534321">
    <w:abstractNumId w:val="1"/>
  </w:num>
  <w:num w:numId="36" w16cid:durableId="248270521">
    <w:abstractNumId w:val="0"/>
  </w:num>
  <w:num w:numId="37" w16cid:durableId="478498555">
    <w:abstractNumId w:val="1"/>
  </w:num>
  <w:num w:numId="38" w16cid:durableId="252711189">
    <w:abstractNumId w:val="0"/>
  </w:num>
  <w:num w:numId="39" w16cid:durableId="1265335821">
    <w:abstractNumId w:val="1"/>
  </w:num>
  <w:num w:numId="40" w16cid:durableId="817451783">
    <w:abstractNumId w:val="0"/>
  </w:num>
  <w:num w:numId="41" w16cid:durableId="1552033922">
    <w:abstractNumId w:val="1"/>
  </w:num>
  <w:num w:numId="42" w16cid:durableId="1809711346">
    <w:abstractNumId w:val="0"/>
  </w:num>
  <w:num w:numId="43" w16cid:durableId="760223085">
    <w:abstractNumId w:val="1"/>
  </w:num>
  <w:num w:numId="44" w16cid:durableId="2002081114">
    <w:abstractNumId w:val="0"/>
  </w:num>
  <w:num w:numId="45" w16cid:durableId="618994491">
    <w:abstractNumId w:val="1"/>
  </w:num>
  <w:num w:numId="46" w16cid:durableId="719863330">
    <w:abstractNumId w:val="0"/>
  </w:num>
  <w:num w:numId="47" w16cid:durableId="1086225397">
    <w:abstractNumId w:val="1"/>
  </w:num>
  <w:num w:numId="48" w16cid:durableId="823621592">
    <w:abstractNumId w:val="0"/>
  </w:num>
  <w:num w:numId="49" w16cid:durableId="1356351259">
    <w:abstractNumId w:val="1"/>
  </w:num>
  <w:num w:numId="50" w16cid:durableId="1784035892">
    <w:abstractNumId w:val="0"/>
  </w:num>
  <w:num w:numId="51" w16cid:durableId="1742289588">
    <w:abstractNumId w:val="1"/>
  </w:num>
  <w:num w:numId="52" w16cid:durableId="546990840">
    <w:abstractNumId w:val="0"/>
  </w:num>
  <w:num w:numId="53" w16cid:durableId="368652822">
    <w:abstractNumId w:val="1"/>
  </w:num>
  <w:num w:numId="54" w16cid:durableId="805389012">
    <w:abstractNumId w:val="0"/>
  </w:num>
  <w:num w:numId="55" w16cid:durableId="613828312">
    <w:abstractNumId w:val="1"/>
  </w:num>
  <w:num w:numId="56" w16cid:durableId="1018194153">
    <w:abstractNumId w:val="0"/>
  </w:num>
  <w:num w:numId="57" w16cid:durableId="1444375777">
    <w:abstractNumId w:val="1"/>
  </w:num>
  <w:num w:numId="58" w16cid:durableId="821653934">
    <w:abstractNumId w:val="0"/>
  </w:num>
  <w:num w:numId="59" w16cid:durableId="1058435530">
    <w:abstractNumId w:val="1"/>
  </w:num>
  <w:num w:numId="60" w16cid:durableId="1982728286">
    <w:abstractNumId w:val="0"/>
  </w:num>
  <w:num w:numId="61" w16cid:durableId="1242711510">
    <w:abstractNumId w:val="1"/>
  </w:num>
  <w:num w:numId="62" w16cid:durableId="303698820">
    <w:abstractNumId w:val="0"/>
  </w:num>
  <w:num w:numId="63" w16cid:durableId="495727562">
    <w:abstractNumId w:val="1"/>
  </w:num>
  <w:num w:numId="64" w16cid:durableId="195278557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7F64"/>
    <w:rsid w:val="00017B2A"/>
    <w:rsid w:val="000271D2"/>
    <w:rsid w:val="00064525"/>
    <w:rsid w:val="00071608"/>
    <w:rsid w:val="000812B6"/>
    <w:rsid w:val="000D0AD2"/>
    <w:rsid w:val="000E287C"/>
    <w:rsid w:val="00121B69"/>
    <w:rsid w:val="00162DC4"/>
    <w:rsid w:val="001D27AB"/>
    <w:rsid w:val="001E65E8"/>
    <w:rsid w:val="001F4BFD"/>
    <w:rsid w:val="00207496"/>
    <w:rsid w:val="0022784E"/>
    <w:rsid w:val="00257A84"/>
    <w:rsid w:val="00275824"/>
    <w:rsid w:val="002C465F"/>
    <w:rsid w:val="002D1ABE"/>
    <w:rsid w:val="002E4C45"/>
    <w:rsid w:val="00303DEC"/>
    <w:rsid w:val="00356CEF"/>
    <w:rsid w:val="00362209"/>
    <w:rsid w:val="00384B41"/>
    <w:rsid w:val="003A4F57"/>
    <w:rsid w:val="003C63CB"/>
    <w:rsid w:val="00425A67"/>
    <w:rsid w:val="00447E6F"/>
    <w:rsid w:val="00451B4D"/>
    <w:rsid w:val="0045459F"/>
    <w:rsid w:val="00492E40"/>
    <w:rsid w:val="00566AB8"/>
    <w:rsid w:val="00594F7D"/>
    <w:rsid w:val="005D270F"/>
    <w:rsid w:val="00642F9D"/>
    <w:rsid w:val="00655FE2"/>
    <w:rsid w:val="00697E83"/>
    <w:rsid w:val="006A2C6A"/>
    <w:rsid w:val="006A5DF9"/>
    <w:rsid w:val="00704027"/>
    <w:rsid w:val="007130C3"/>
    <w:rsid w:val="00723F76"/>
    <w:rsid w:val="0073442A"/>
    <w:rsid w:val="00744A3F"/>
    <w:rsid w:val="00751EA0"/>
    <w:rsid w:val="0075235C"/>
    <w:rsid w:val="00763A3F"/>
    <w:rsid w:val="007678E7"/>
    <w:rsid w:val="00801142"/>
    <w:rsid w:val="008048E9"/>
    <w:rsid w:val="0083299F"/>
    <w:rsid w:val="008744E9"/>
    <w:rsid w:val="008B37F9"/>
    <w:rsid w:val="00900171"/>
    <w:rsid w:val="00947F64"/>
    <w:rsid w:val="00973B46"/>
    <w:rsid w:val="00980577"/>
    <w:rsid w:val="009B1367"/>
    <w:rsid w:val="00A140DB"/>
    <w:rsid w:val="00A56852"/>
    <w:rsid w:val="00A80C79"/>
    <w:rsid w:val="00A94895"/>
    <w:rsid w:val="00AB7570"/>
    <w:rsid w:val="00AF497C"/>
    <w:rsid w:val="00B14228"/>
    <w:rsid w:val="00B15DCD"/>
    <w:rsid w:val="00B63677"/>
    <w:rsid w:val="00B7259E"/>
    <w:rsid w:val="00BA1B9B"/>
    <w:rsid w:val="00C63E75"/>
    <w:rsid w:val="00CB7B42"/>
    <w:rsid w:val="00D31628"/>
    <w:rsid w:val="00D4222A"/>
    <w:rsid w:val="00D47B4B"/>
    <w:rsid w:val="00D81823"/>
    <w:rsid w:val="00DF7330"/>
    <w:rsid w:val="00E358B3"/>
    <w:rsid w:val="00E55390"/>
    <w:rsid w:val="00E67814"/>
    <w:rsid w:val="00E77D24"/>
    <w:rsid w:val="00F41B6D"/>
    <w:rsid w:val="00F4699B"/>
    <w:rsid w:val="00FD033B"/>
    <w:rsid w:val="00FD70FC"/>
    <w:rsid w:val="00FE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376F5"/>
  <w15:docId w15:val="{9249A5E2-F6B8-454A-BA65-29214257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2209"/>
    <w:rPr>
      <w:rFonts w:ascii="Calibri" w:hAnsi="Calibri"/>
      <w:lang w:val="en-GB"/>
    </w:rPr>
  </w:style>
  <w:style w:type="paragraph" w:styleId="Heading1">
    <w:name w:val="heading 1"/>
    <w:basedOn w:val="Normal"/>
    <w:next w:val="BodyText"/>
    <w:uiPriority w:val="9"/>
    <w:qFormat/>
    <w:rsid w:val="00CB7B4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81823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51B4D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B13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5390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492E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16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228"/>
    <w:rPr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47B4B"/>
    <w:pPr>
      <w:spacing w:after="120"/>
    </w:pPr>
  </w:style>
  <w:style w:type="paragraph" w:customStyle="1" w:styleId="TableCaption">
    <w:name w:val="Table Caption"/>
    <w:basedOn w:val="Caption"/>
    <w:rsid w:val="00A80C79"/>
    <w:rPr>
      <w:sz w:val="18"/>
    </w:r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D47B4B"/>
    <w:rPr>
      <w:rFonts w:ascii="Calibri" w:hAnsi="Calibri"/>
    </w:rPr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Calibri" w:hAnsi="Calibri"/>
      <w:vertAlign w:val="superscript"/>
    </w:rPr>
  </w:style>
  <w:style w:type="character" w:styleId="Hyperlink">
    <w:name w:val="Hyperlink"/>
    <w:basedOn w:val="CaptionChar"/>
    <w:uiPriority w:val="99"/>
    <w:rsid w:val="00DF7330"/>
    <w:rPr>
      <w:rFonts w:ascii="Calibri" w:hAnsi="Calibri"/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55390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F7330"/>
    <w:rPr>
      <w:rFonts w:ascii="Calibri" w:hAnsi="Calibri"/>
    </w:rPr>
  </w:style>
  <w:style w:type="paragraph" w:customStyle="1" w:styleId="Captionlabel">
    <w:name w:val="Caption label"/>
    <w:qFormat/>
    <w:rsid w:val="006A5DF9"/>
    <w:pPr>
      <w:jc w:val="both"/>
    </w:pPr>
    <w:rPr>
      <w:rFonts w:ascii="Calibri" w:hAnsi="Calibri"/>
      <w:sz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F7330"/>
    <w:pPr>
      <w:spacing w:after="0"/>
    </w:pPr>
  </w:style>
  <w:style w:type="paragraph" w:customStyle="1" w:styleId="Documentreference">
    <w:name w:val="Document reference"/>
    <w:basedOn w:val="Normal"/>
    <w:link w:val="DocumentreferenceChar"/>
    <w:uiPriority w:val="1"/>
    <w:qFormat/>
    <w:rsid w:val="003C63CB"/>
    <w:pPr>
      <w:pBdr>
        <w:bottom w:val="single" w:sz="4" w:space="1" w:color="auto"/>
      </w:pBdr>
      <w:spacing w:after="160" w:line="259" w:lineRule="auto"/>
      <w:jc w:val="right"/>
    </w:pPr>
    <w:rPr>
      <w:noProof/>
      <w:sz w:val="28"/>
      <w:szCs w:val="28"/>
      <w:lang w:eastAsia="en-GB"/>
    </w:rPr>
  </w:style>
  <w:style w:type="character" w:customStyle="1" w:styleId="DocumentreferenceChar">
    <w:name w:val="Document reference Char"/>
    <w:basedOn w:val="DefaultParagraphFont"/>
    <w:link w:val="Documentreference"/>
    <w:uiPriority w:val="1"/>
    <w:rsid w:val="003C63CB"/>
    <w:rPr>
      <w:rFonts w:ascii="Calibri" w:hAnsi="Calibri"/>
      <w:noProof/>
      <w:sz w:val="28"/>
      <w:szCs w:val="2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07A6-E99E-4A4A-AEFA-62DEDE94F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2</Pages>
  <Words>1668</Words>
  <Characters>9508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manu</dc:creator>
  <cp:keywords/>
  <cp:lastModifiedBy>Chassot, Emmanuel (NFITD)</cp:lastModifiedBy>
  <cp:revision>50</cp:revision>
  <dcterms:created xsi:type="dcterms:W3CDTF">2023-05-05T05:32:00Z</dcterms:created>
  <dcterms:modified xsi:type="dcterms:W3CDTF">2024-10-18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